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33D6A" w14:textId="77777777" w:rsidR="00FF16A0" w:rsidRPr="00CF33A9" w:rsidRDefault="00FF16A0" w:rsidP="00FF16A0">
      <w:pPr>
        <w:jc w:val="both"/>
        <w:outlineLvl w:val="0"/>
        <w:rPr>
          <w:b/>
          <w:szCs w:val="22"/>
          <w:lang w:val="en-GB"/>
        </w:rPr>
      </w:pPr>
      <w:r w:rsidRPr="00CF33A9">
        <w:rPr>
          <w:b/>
          <w:szCs w:val="22"/>
          <w:lang w:val="en-GB"/>
        </w:rPr>
        <w:t>GLASGOW AIRPORT CONSULTATIVE COMMITTEE</w:t>
      </w:r>
    </w:p>
    <w:p w14:paraId="5E57FCDF" w14:textId="77777777" w:rsidR="00FF16A0" w:rsidRPr="00CF33A9" w:rsidRDefault="00FF16A0" w:rsidP="00FF16A0">
      <w:pPr>
        <w:ind w:left="720" w:firstLine="720"/>
        <w:jc w:val="both"/>
        <w:outlineLvl w:val="0"/>
        <w:rPr>
          <w:sz w:val="22"/>
          <w:szCs w:val="22"/>
          <w:lang w:val="en-GB"/>
        </w:rPr>
      </w:pPr>
    </w:p>
    <w:p w14:paraId="708CF078" w14:textId="77777777" w:rsidR="00016D72" w:rsidRPr="00CF33A9" w:rsidRDefault="00D26ED2" w:rsidP="00FF16A0">
      <w:pPr>
        <w:jc w:val="both"/>
        <w:outlineLvl w:val="0"/>
        <w:rPr>
          <w:sz w:val="22"/>
          <w:szCs w:val="22"/>
          <w:lang w:val="en-GB"/>
        </w:rPr>
      </w:pPr>
      <w:r w:rsidRPr="00CF33A9">
        <w:rPr>
          <w:sz w:val="22"/>
          <w:szCs w:val="22"/>
          <w:lang w:val="en-GB"/>
        </w:rPr>
        <w:t xml:space="preserve">Minutes of the </w:t>
      </w:r>
      <w:r w:rsidR="00FB271F" w:rsidRPr="00CF33A9">
        <w:rPr>
          <w:sz w:val="22"/>
          <w:szCs w:val="22"/>
          <w:lang w:val="en-GB"/>
        </w:rPr>
        <w:t>184th</w:t>
      </w:r>
      <w:r w:rsidR="00016D72" w:rsidRPr="00CF33A9">
        <w:rPr>
          <w:sz w:val="22"/>
          <w:szCs w:val="22"/>
          <w:lang w:val="en-GB"/>
        </w:rPr>
        <w:t xml:space="preserve"> Quarterly Meeting held by Microsoft Teams</w:t>
      </w:r>
    </w:p>
    <w:p w14:paraId="69F2164A" w14:textId="77777777" w:rsidR="00FF16A0" w:rsidRPr="00CF33A9" w:rsidRDefault="00FF16A0" w:rsidP="00FF16A0">
      <w:pPr>
        <w:jc w:val="both"/>
        <w:outlineLvl w:val="0"/>
        <w:rPr>
          <w:sz w:val="22"/>
          <w:szCs w:val="22"/>
          <w:lang w:val="en-GB"/>
        </w:rPr>
      </w:pPr>
      <w:r w:rsidRPr="00CF33A9">
        <w:rPr>
          <w:sz w:val="22"/>
          <w:szCs w:val="22"/>
          <w:lang w:val="en-GB"/>
        </w:rPr>
        <w:t xml:space="preserve">on </w:t>
      </w:r>
      <w:r w:rsidR="00D26ED2" w:rsidRPr="00CF33A9">
        <w:rPr>
          <w:sz w:val="22"/>
          <w:szCs w:val="22"/>
          <w:lang w:val="en-GB"/>
        </w:rPr>
        <w:t>Monday</w:t>
      </w:r>
      <w:r w:rsidRPr="00CF33A9">
        <w:rPr>
          <w:sz w:val="22"/>
          <w:szCs w:val="22"/>
          <w:lang w:val="en-GB"/>
        </w:rPr>
        <w:t xml:space="preserve"> </w:t>
      </w:r>
      <w:r w:rsidR="00FB271F" w:rsidRPr="00CF33A9">
        <w:rPr>
          <w:sz w:val="22"/>
          <w:szCs w:val="22"/>
          <w:lang w:val="en-GB"/>
        </w:rPr>
        <w:t>19</w:t>
      </w:r>
      <w:r w:rsidR="00596E08" w:rsidRPr="00CF33A9">
        <w:rPr>
          <w:sz w:val="22"/>
          <w:szCs w:val="22"/>
          <w:lang w:val="en-GB"/>
        </w:rPr>
        <w:t xml:space="preserve"> </w:t>
      </w:r>
      <w:r w:rsidR="00FB271F" w:rsidRPr="00CF33A9">
        <w:rPr>
          <w:sz w:val="22"/>
          <w:szCs w:val="22"/>
          <w:lang w:val="en-GB"/>
        </w:rPr>
        <w:t>April</w:t>
      </w:r>
      <w:r w:rsidRPr="00CF33A9">
        <w:rPr>
          <w:sz w:val="22"/>
          <w:szCs w:val="22"/>
          <w:lang w:val="en-GB"/>
        </w:rPr>
        <w:t xml:space="preserve"> 2</w:t>
      </w:r>
      <w:r w:rsidR="00FB271F" w:rsidRPr="00CF33A9">
        <w:rPr>
          <w:sz w:val="22"/>
          <w:szCs w:val="22"/>
          <w:lang w:val="en-GB"/>
        </w:rPr>
        <w:t>021</w:t>
      </w:r>
      <w:r w:rsidRPr="00CF33A9">
        <w:rPr>
          <w:sz w:val="22"/>
          <w:szCs w:val="22"/>
          <w:lang w:val="en-GB"/>
        </w:rPr>
        <w:t xml:space="preserve"> at 10.00 am</w:t>
      </w:r>
    </w:p>
    <w:p w14:paraId="2DC20644" w14:textId="77777777" w:rsidR="001D6E99" w:rsidRPr="00CF33A9" w:rsidRDefault="001D6E99" w:rsidP="008D668C">
      <w:pPr>
        <w:jc w:val="both"/>
        <w:outlineLvl w:val="0"/>
        <w:rPr>
          <w:sz w:val="22"/>
          <w:szCs w:val="22"/>
          <w:lang w:val="en-GB"/>
        </w:rPr>
      </w:pPr>
    </w:p>
    <w:p w14:paraId="0777267D" w14:textId="77777777" w:rsidR="004E5863" w:rsidRPr="00CF33A9" w:rsidRDefault="004E5863" w:rsidP="008D668C">
      <w:pPr>
        <w:jc w:val="both"/>
        <w:outlineLvl w:val="0"/>
        <w:rPr>
          <w:b/>
          <w:sz w:val="22"/>
          <w:szCs w:val="22"/>
          <w:lang w:val="en-GB"/>
        </w:rPr>
      </w:pPr>
      <w:r w:rsidRPr="00CF33A9">
        <w:rPr>
          <w:b/>
          <w:sz w:val="22"/>
          <w:szCs w:val="22"/>
          <w:lang w:val="en-GB"/>
        </w:rPr>
        <w:t>Minute of the previous meeting</w:t>
      </w:r>
    </w:p>
    <w:p w14:paraId="010C3D57" w14:textId="77777777" w:rsidR="00562FED" w:rsidRPr="00CF33A9" w:rsidRDefault="004E5863" w:rsidP="004448E8">
      <w:pPr>
        <w:jc w:val="both"/>
        <w:outlineLvl w:val="0"/>
        <w:rPr>
          <w:sz w:val="22"/>
          <w:szCs w:val="22"/>
          <w:lang w:val="en-GB"/>
        </w:rPr>
      </w:pPr>
      <w:r w:rsidRPr="00CF33A9">
        <w:rPr>
          <w:sz w:val="22"/>
          <w:szCs w:val="22"/>
          <w:lang w:val="en-GB"/>
        </w:rPr>
        <w:t xml:space="preserve">The Minutes were circulated in advance.  </w:t>
      </w:r>
    </w:p>
    <w:p w14:paraId="4D99E15C" w14:textId="77777777" w:rsidR="00823D4E" w:rsidRPr="00CF33A9" w:rsidRDefault="00823D4E" w:rsidP="004448E8">
      <w:pPr>
        <w:jc w:val="both"/>
        <w:outlineLvl w:val="0"/>
        <w:rPr>
          <w:sz w:val="22"/>
          <w:szCs w:val="22"/>
          <w:lang w:val="en-GB"/>
        </w:rPr>
      </w:pPr>
    </w:p>
    <w:p w14:paraId="23676D74" w14:textId="77777777" w:rsidR="00823D4E" w:rsidRPr="00CF33A9" w:rsidRDefault="00823D4E" w:rsidP="004448E8">
      <w:pPr>
        <w:jc w:val="both"/>
        <w:outlineLvl w:val="0"/>
        <w:rPr>
          <w:sz w:val="22"/>
          <w:szCs w:val="22"/>
          <w:lang w:val="en-GB"/>
        </w:rPr>
      </w:pPr>
      <w:r w:rsidRPr="00CF33A9">
        <w:rPr>
          <w:sz w:val="22"/>
          <w:szCs w:val="22"/>
          <w:lang w:val="en-GB"/>
        </w:rPr>
        <w:t>The Minutes were agreed.</w:t>
      </w:r>
    </w:p>
    <w:p w14:paraId="51DEB0B7" w14:textId="77777777" w:rsidR="00FF7701" w:rsidRPr="00CF33A9" w:rsidRDefault="00FF7701" w:rsidP="008D668C">
      <w:pPr>
        <w:jc w:val="both"/>
        <w:outlineLvl w:val="0"/>
        <w:rPr>
          <w:sz w:val="22"/>
          <w:szCs w:val="22"/>
          <w:lang w:val="en-GB"/>
        </w:rPr>
      </w:pPr>
    </w:p>
    <w:p w14:paraId="672E3172" w14:textId="77777777" w:rsidR="00823D4E" w:rsidRPr="00CF33A9" w:rsidRDefault="00C761B9" w:rsidP="00823D4E">
      <w:pPr>
        <w:jc w:val="both"/>
        <w:outlineLvl w:val="0"/>
        <w:rPr>
          <w:b/>
          <w:sz w:val="22"/>
          <w:szCs w:val="22"/>
          <w:lang w:val="en-GB"/>
        </w:rPr>
      </w:pPr>
      <w:r w:rsidRPr="00CF33A9">
        <w:rPr>
          <w:b/>
          <w:sz w:val="22"/>
          <w:szCs w:val="22"/>
          <w:lang w:val="en-GB"/>
        </w:rPr>
        <w:t>COP26</w:t>
      </w:r>
    </w:p>
    <w:p w14:paraId="722BE1DD" w14:textId="27C426FB" w:rsidR="00DA4782" w:rsidRPr="00CF33A9" w:rsidRDefault="00CF33A9" w:rsidP="00823D4E">
      <w:pPr>
        <w:jc w:val="both"/>
        <w:outlineLvl w:val="0"/>
        <w:rPr>
          <w:sz w:val="22"/>
          <w:szCs w:val="22"/>
          <w:lang w:val="en-GB"/>
        </w:rPr>
      </w:pPr>
      <w:r w:rsidRPr="00CF33A9">
        <w:rPr>
          <w:sz w:val="22"/>
          <w:szCs w:val="22"/>
          <w:lang w:val="en-GB"/>
        </w:rPr>
        <w:t>There was</w:t>
      </w:r>
      <w:r w:rsidR="00C761B9" w:rsidRPr="00CF33A9">
        <w:rPr>
          <w:sz w:val="22"/>
          <w:szCs w:val="22"/>
          <w:lang w:val="en-GB"/>
        </w:rPr>
        <w:t xml:space="preserve"> a short presentation </w:t>
      </w:r>
      <w:r w:rsidRPr="00CF33A9">
        <w:rPr>
          <w:sz w:val="22"/>
          <w:szCs w:val="22"/>
          <w:lang w:val="en-GB"/>
        </w:rPr>
        <w:t xml:space="preserve">by the airport </w:t>
      </w:r>
      <w:r w:rsidR="00C761B9" w:rsidRPr="00CF33A9">
        <w:rPr>
          <w:sz w:val="22"/>
          <w:szCs w:val="22"/>
          <w:lang w:val="en-GB"/>
        </w:rPr>
        <w:t>on</w:t>
      </w:r>
      <w:r w:rsidR="008C0A84" w:rsidRPr="00CF33A9">
        <w:rPr>
          <w:sz w:val="22"/>
          <w:szCs w:val="22"/>
          <w:lang w:val="en-GB"/>
        </w:rPr>
        <w:t xml:space="preserve"> COP</w:t>
      </w:r>
      <w:r w:rsidR="00DA4782" w:rsidRPr="00CF33A9">
        <w:rPr>
          <w:sz w:val="22"/>
          <w:szCs w:val="22"/>
          <w:lang w:val="en-GB"/>
        </w:rPr>
        <w:t xml:space="preserve">26 which is due to </w:t>
      </w:r>
      <w:r w:rsidR="008C0A84" w:rsidRPr="00CF33A9">
        <w:rPr>
          <w:sz w:val="22"/>
          <w:szCs w:val="22"/>
          <w:lang w:val="en-GB"/>
        </w:rPr>
        <w:t>take place from 1 – 12 November</w:t>
      </w:r>
      <w:r w:rsidR="00DA4782" w:rsidRPr="00CF33A9">
        <w:rPr>
          <w:sz w:val="22"/>
          <w:szCs w:val="22"/>
          <w:lang w:val="en-GB"/>
        </w:rPr>
        <w:t>.  T</w:t>
      </w:r>
      <w:r w:rsidR="00FB742B" w:rsidRPr="00CF33A9">
        <w:rPr>
          <w:sz w:val="22"/>
          <w:szCs w:val="22"/>
          <w:lang w:val="en-GB"/>
        </w:rPr>
        <w:t xml:space="preserve">he Airport is preparing </w:t>
      </w:r>
      <w:r w:rsidR="00DA4782" w:rsidRPr="00CF33A9">
        <w:rPr>
          <w:sz w:val="22"/>
          <w:szCs w:val="22"/>
          <w:lang w:val="en-GB"/>
        </w:rPr>
        <w:t xml:space="preserve">for this </w:t>
      </w:r>
      <w:r w:rsidR="008C0A84" w:rsidRPr="00CF33A9">
        <w:rPr>
          <w:sz w:val="22"/>
          <w:szCs w:val="22"/>
          <w:lang w:val="en-GB"/>
        </w:rPr>
        <w:t xml:space="preserve">on the basis that </w:t>
      </w:r>
      <w:r w:rsidR="00FB742B" w:rsidRPr="00CF33A9">
        <w:rPr>
          <w:sz w:val="22"/>
          <w:szCs w:val="22"/>
          <w:lang w:val="en-GB"/>
        </w:rPr>
        <w:t>i</w:t>
      </w:r>
      <w:r w:rsidR="00DA4782" w:rsidRPr="00CF33A9">
        <w:rPr>
          <w:sz w:val="22"/>
          <w:szCs w:val="22"/>
          <w:lang w:val="en-GB"/>
        </w:rPr>
        <w:t>t</w:t>
      </w:r>
      <w:r w:rsidR="008C0A84" w:rsidRPr="00CF33A9">
        <w:rPr>
          <w:sz w:val="22"/>
          <w:szCs w:val="22"/>
          <w:lang w:val="en-GB"/>
        </w:rPr>
        <w:t xml:space="preserve"> is going to go ahead with around 30,000 delegates and 200 Heads of State</w:t>
      </w:r>
      <w:r w:rsidR="00DA4782" w:rsidRPr="00CF33A9">
        <w:rPr>
          <w:sz w:val="22"/>
          <w:szCs w:val="22"/>
          <w:lang w:val="en-GB"/>
        </w:rPr>
        <w:t xml:space="preserve"> attending</w:t>
      </w:r>
      <w:r w:rsidR="008C0A84" w:rsidRPr="00CF33A9">
        <w:rPr>
          <w:sz w:val="22"/>
          <w:szCs w:val="22"/>
          <w:lang w:val="en-GB"/>
        </w:rPr>
        <w:t>.</w:t>
      </w:r>
    </w:p>
    <w:p w14:paraId="1884DA5E" w14:textId="77777777" w:rsidR="00DA4782" w:rsidRPr="00CF33A9" w:rsidRDefault="00DA4782" w:rsidP="00823D4E">
      <w:pPr>
        <w:jc w:val="both"/>
        <w:outlineLvl w:val="0"/>
        <w:rPr>
          <w:sz w:val="22"/>
          <w:szCs w:val="22"/>
          <w:lang w:val="en-GB"/>
        </w:rPr>
      </w:pPr>
    </w:p>
    <w:p w14:paraId="4F830821" w14:textId="76FA4EBE" w:rsidR="0028757F" w:rsidRPr="00CF33A9" w:rsidRDefault="0028757F" w:rsidP="00823D4E">
      <w:pPr>
        <w:jc w:val="both"/>
        <w:outlineLvl w:val="0"/>
        <w:rPr>
          <w:sz w:val="22"/>
          <w:szCs w:val="22"/>
          <w:lang w:val="en-GB"/>
        </w:rPr>
      </w:pPr>
      <w:r w:rsidRPr="00CF33A9">
        <w:rPr>
          <w:sz w:val="22"/>
          <w:szCs w:val="22"/>
          <w:lang w:val="en-GB"/>
        </w:rPr>
        <w:t xml:space="preserve">Glasgow Airport will be the primary airport hosting COP26.  </w:t>
      </w:r>
      <w:r w:rsidR="00CF33A9" w:rsidRPr="00CF33A9">
        <w:rPr>
          <w:sz w:val="22"/>
          <w:szCs w:val="22"/>
          <w:lang w:val="en-GB"/>
        </w:rPr>
        <w:t>N</w:t>
      </w:r>
      <w:r w:rsidR="00BB405F" w:rsidRPr="00CF33A9">
        <w:rPr>
          <w:sz w:val="22"/>
          <w:szCs w:val="22"/>
          <w:lang w:val="en-GB"/>
        </w:rPr>
        <w:t>ormal operations will not be affected by COP26.</w:t>
      </w:r>
    </w:p>
    <w:p w14:paraId="50909D73" w14:textId="6A9F0B93" w:rsidR="0040324A" w:rsidRPr="00CF33A9" w:rsidRDefault="0040324A" w:rsidP="00823D4E">
      <w:pPr>
        <w:jc w:val="both"/>
        <w:outlineLvl w:val="0"/>
        <w:rPr>
          <w:sz w:val="22"/>
          <w:szCs w:val="22"/>
          <w:lang w:val="en-GB"/>
        </w:rPr>
      </w:pPr>
    </w:p>
    <w:p w14:paraId="26E21300" w14:textId="74FBA931" w:rsidR="00FF7701" w:rsidRPr="00CF33A9" w:rsidRDefault="00FF7701" w:rsidP="008D668C">
      <w:pPr>
        <w:jc w:val="both"/>
        <w:outlineLvl w:val="0"/>
        <w:rPr>
          <w:b/>
          <w:sz w:val="22"/>
          <w:szCs w:val="22"/>
          <w:lang w:val="en-GB"/>
        </w:rPr>
      </w:pPr>
      <w:r w:rsidRPr="00CF33A9">
        <w:rPr>
          <w:b/>
          <w:sz w:val="22"/>
          <w:szCs w:val="22"/>
          <w:lang w:val="en-GB"/>
        </w:rPr>
        <w:t>Traffic</w:t>
      </w:r>
      <w:r w:rsidR="00CF33A9">
        <w:rPr>
          <w:b/>
          <w:sz w:val="22"/>
          <w:szCs w:val="22"/>
          <w:lang w:val="en-GB"/>
        </w:rPr>
        <w:t xml:space="preserve"> Matters</w:t>
      </w:r>
    </w:p>
    <w:p w14:paraId="49FFA5F1" w14:textId="351BC6EA" w:rsidR="00ED0732" w:rsidRPr="00CF33A9" w:rsidRDefault="00324C39" w:rsidP="008D668C">
      <w:pPr>
        <w:jc w:val="both"/>
        <w:outlineLvl w:val="0"/>
        <w:rPr>
          <w:sz w:val="22"/>
          <w:szCs w:val="22"/>
          <w:lang w:val="en-GB"/>
        </w:rPr>
      </w:pPr>
      <w:r w:rsidRPr="00CF33A9">
        <w:rPr>
          <w:sz w:val="22"/>
          <w:szCs w:val="22"/>
          <w:lang w:val="en-GB"/>
        </w:rPr>
        <w:t xml:space="preserve">Traffic is down </w:t>
      </w:r>
      <w:r w:rsidR="00CF33A9" w:rsidRPr="00CF33A9">
        <w:rPr>
          <w:sz w:val="22"/>
          <w:szCs w:val="22"/>
          <w:lang w:val="en-GB"/>
        </w:rPr>
        <w:t>significantly</w:t>
      </w:r>
      <w:r w:rsidRPr="00CF33A9">
        <w:rPr>
          <w:sz w:val="22"/>
          <w:szCs w:val="22"/>
          <w:lang w:val="en-GB"/>
        </w:rPr>
        <w:t xml:space="preserve"> compared with the same period last year.  </w:t>
      </w:r>
      <w:r w:rsidR="00ED0732" w:rsidRPr="00CF33A9">
        <w:rPr>
          <w:sz w:val="22"/>
          <w:szCs w:val="22"/>
          <w:lang w:val="en-GB"/>
        </w:rPr>
        <w:t xml:space="preserve">  </w:t>
      </w:r>
    </w:p>
    <w:p w14:paraId="6F8DD834" w14:textId="77777777" w:rsidR="00ED0732" w:rsidRPr="00CF33A9" w:rsidRDefault="00ED0732" w:rsidP="008D668C">
      <w:pPr>
        <w:jc w:val="both"/>
        <w:outlineLvl w:val="0"/>
        <w:rPr>
          <w:sz w:val="22"/>
          <w:szCs w:val="22"/>
          <w:lang w:val="en-GB"/>
        </w:rPr>
      </w:pPr>
    </w:p>
    <w:p w14:paraId="2FAC31F0" w14:textId="3220F1E3" w:rsidR="00324C39" w:rsidRPr="00CF33A9" w:rsidRDefault="00CF33A9" w:rsidP="008D668C">
      <w:pPr>
        <w:jc w:val="both"/>
        <w:outlineLvl w:val="0"/>
        <w:rPr>
          <w:sz w:val="22"/>
          <w:szCs w:val="22"/>
          <w:lang w:val="en-GB"/>
        </w:rPr>
      </w:pPr>
      <w:r w:rsidRPr="00CF33A9">
        <w:rPr>
          <w:sz w:val="22"/>
          <w:szCs w:val="22"/>
          <w:lang w:val="en-GB"/>
        </w:rPr>
        <w:t>There</w:t>
      </w:r>
      <w:r w:rsidR="00ED0732" w:rsidRPr="00CF33A9">
        <w:rPr>
          <w:sz w:val="22"/>
          <w:szCs w:val="22"/>
          <w:lang w:val="en-GB"/>
        </w:rPr>
        <w:t xml:space="preserve"> are two </w:t>
      </w:r>
      <w:r>
        <w:rPr>
          <w:sz w:val="22"/>
          <w:szCs w:val="22"/>
          <w:lang w:val="en-GB"/>
        </w:rPr>
        <w:t xml:space="preserve">Covid19 </w:t>
      </w:r>
      <w:r w:rsidR="00ED0732" w:rsidRPr="00CF33A9">
        <w:rPr>
          <w:sz w:val="22"/>
          <w:szCs w:val="22"/>
          <w:lang w:val="en-GB"/>
        </w:rPr>
        <w:t>test centres at the Airport – PCR and Antigen respectively.  One is a drive through and the other is available for walk-in and can be booked on the website.</w:t>
      </w:r>
    </w:p>
    <w:p w14:paraId="7C047F27" w14:textId="77777777" w:rsidR="00ED0732" w:rsidRPr="00CF33A9" w:rsidRDefault="00ED0732" w:rsidP="008D668C">
      <w:pPr>
        <w:jc w:val="both"/>
        <w:outlineLvl w:val="0"/>
        <w:rPr>
          <w:sz w:val="22"/>
          <w:szCs w:val="22"/>
          <w:lang w:val="en-GB"/>
        </w:rPr>
      </w:pPr>
    </w:p>
    <w:p w14:paraId="538EF97F" w14:textId="77777777" w:rsidR="00ED0732" w:rsidRPr="00CF33A9" w:rsidRDefault="00FB742B" w:rsidP="008D668C">
      <w:pPr>
        <w:jc w:val="both"/>
        <w:outlineLvl w:val="0"/>
        <w:rPr>
          <w:sz w:val="22"/>
          <w:szCs w:val="22"/>
          <w:lang w:val="en-GB"/>
        </w:rPr>
      </w:pPr>
      <w:r w:rsidRPr="00CF33A9">
        <w:rPr>
          <w:sz w:val="22"/>
          <w:szCs w:val="22"/>
          <w:lang w:val="en-GB"/>
        </w:rPr>
        <w:t>Around 70%</w:t>
      </w:r>
      <w:r w:rsidR="00ED0732" w:rsidRPr="00CF33A9">
        <w:rPr>
          <w:sz w:val="22"/>
          <w:szCs w:val="22"/>
          <w:lang w:val="en-GB"/>
        </w:rPr>
        <w:t xml:space="preserve"> </w:t>
      </w:r>
      <w:r w:rsidRPr="00CF33A9">
        <w:rPr>
          <w:sz w:val="22"/>
          <w:szCs w:val="22"/>
          <w:lang w:val="en-GB"/>
        </w:rPr>
        <w:t>of staff are still being furloughed</w:t>
      </w:r>
      <w:r w:rsidR="00ED0732" w:rsidRPr="00CF33A9">
        <w:rPr>
          <w:sz w:val="22"/>
          <w:szCs w:val="22"/>
          <w:lang w:val="en-GB"/>
        </w:rPr>
        <w:t xml:space="preserve">.  </w:t>
      </w:r>
    </w:p>
    <w:p w14:paraId="2F066091" w14:textId="77777777" w:rsidR="00ED0732" w:rsidRPr="00CF33A9" w:rsidRDefault="00ED0732" w:rsidP="008D668C">
      <w:pPr>
        <w:jc w:val="both"/>
        <w:outlineLvl w:val="0"/>
        <w:rPr>
          <w:sz w:val="22"/>
          <w:szCs w:val="22"/>
          <w:lang w:val="en-GB"/>
        </w:rPr>
      </w:pPr>
    </w:p>
    <w:p w14:paraId="22B375F1" w14:textId="77777777" w:rsidR="00ED0732" w:rsidRPr="00CF33A9" w:rsidRDefault="00ED0732" w:rsidP="008D668C">
      <w:pPr>
        <w:jc w:val="both"/>
        <w:outlineLvl w:val="0"/>
        <w:rPr>
          <w:sz w:val="22"/>
          <w:szCs w:val="22"/>
          <w:lang w:val="en-GB"/>
        </w:rPr>
      </w:pPr>
      <w:r w:rsidRPr="00CF33A9">
        <w:rPr>
          <w:sz w:val="22"/>
          <w:szCs w:val="22"/>
          <w:lang w:val="en-GB"/>
        </w:rPr>
        <w:t>There are around 15 – 20 flights per day and these are mostly Loganair.</w:t>
      </w:r>
    </w:p>
    <w:p w14:paraId="59C05B2B" w14:textId="77777777" w:rsidR="00ED0732" w:rsidRPr="00CF33A9" w:rsidRDefault="00ED0732" w:rsidP="008D668C">
      <w:pPr>
        <w:jc w:val="both"/>
        <w:outlineLvl w:val="0"/>
        <w:rPr>
          <w:sz w:val="22"/>
          <w:szCs w:val="22"/>
          <w:lang w:val="en-GB"/>
        </w:rPr>
      </w:pPr>
    </w:p>
    <w:p w14:paraId="43765870" w14:textId="59B7CDDA" w:rsidR="00ED0732" w:rsidRPr="00CF33A9" w:rsidRDefault="00CF33A9" w:rsidP="008D668C">
      <w:pPr>
        <w:jc w:val="both"/>
        <w:outlineLvl w:val="0"/>
        <w:rPr>
          <w:sz w:val="22"/>
          <w:szCs w:val="22"/>
          <w:lang w:val="en-GB"/>
        </w:rPr>
      </w:pPr>
      <w:r>
        <w:rPr>
          <w:sz w:val="22"/>
          <w:szCs w:val="22"/>
          <w:lang w:val="en-GB"/>
        </w:rPr>
        <w:t>The airport</w:t>
      </w:r>
      <w:r w:rsidR="00ED0732" w:rsidRPr="00CF33A9">
        <w:rPr>
          <w:sz w:val="22"/>
          <w:szCs w:val="22"/>
          <w:lang w:val="en-GB"/>
        </w:rPr>
        <w:t xml:space="preserve"> continue</w:t>
      </w:r>
      <w:r>
        <w:rPr>
          <w:sz w:val="22"/>
          <w:szCs w:val="22"/>
          <w:lang w:val="en-GB"/>
        </w:rPr>
        <w:t>s</w:t>
      </w:r>
      <w:r w:rsidR="00ED0732" w:rsidRPr="00CF33A9">
        <w:rPr>
          <w:sz w:val="22"/>
          <w:szCs w:val="22"/>
          <w:lang w:val="en-GB"/>
        </w:rPr>
        <w:t xml:space="preserve"> to have safe and secure operations.</w:t>
      </w:r>
    </w:p>
    <w:p w14:paraId="2E2B9608" w14:textId="77777777" w:rsidR="00ED0732" w:rsidRPr="00CF33A9" w:rsidRDefault="00ED0732" w:rsidP="008D668C">
      <w:pPr>
        <w:jc w:val="both"/>
        <w:outlineLvl w:val="0"/>
        <w:rPr>
          <w:sz w:val="22"/>
          <w:szCs w:val="22"/>
          <w:lang w:val="en-GB"/>
        </w:rPr>
      </w:pPr>
    </w:p>
    <w:p w14:paraId="59278679" w14:textId="41650472" w:rsidR="00ED0732" w:rsidRPr="00CF33A9" w:rsidRDefault="00ED0732" w:rsidP="008D668C">
      <w:pPr>
        <w:jc w:val="both"/>
        <w:outlineLvl w:val="0"/>
        <w:rPr>
          <w:sz w:val="22"/>
          <w:szCs w:val="22"/>
          <w:lang w:val="en-GB"/>
        </w:rPr>
      </w:pPr>
      <w:r w:rsidRPr="00CF33A9">
        <w:rPr>
          <w:sz w:val="22"/>
          <w:szCs w:val="22"/>
          <w:lang w:val="en-GB"/>
        </w:rPr>
        <w:t>There is limited availability in retail</w:t>
      </w:r>
      <w:r w:rsidR="00AB56CA" w:rsidRPr="00CF33A9">
        <w:rPr>
          <w:sz w:val="22"/>
          <w:szCs w:val="22"/>
          <w:lang w:val="en-GB"/>
        </w:rPr>
        <w:t>.</w:t>
      </w:r>
    </w:p>
    <w:p w14:paraId="5C5EBA6E" w14:textId="77777777" w:rsidR="00AB56CA" w:rsidRPr="00CF33A9" w:rsidRDefault="00AB56CA" w:rsidP="008D668C">
      <w:pPr>
        <w:jc w:val="both"/>
        <w:outlineLvl w:val="0"/>
        <w:rPr>
          <w:sz w:val="22"/>
          <w:szCs w:val="22"/>
          <w:lang w:val="en-GB"/>
        </w:rPr>
      </w:pPr>
    </w:p>
    <w:p w14:paraId="3922EC12" w14:textId="5B687024" w:rsidR="00AB56CA" w:rsidRPr="00CF33A9" w:rsidRDefault="00AB56CA" w:rsidP="008D668C">
      <w:pPr>
        <w:jc w:val="both"/>
        <w:outlineLvl w:val="0"/>
        <w:rPr>
          <w:sz w:val="22"/>
          <w:szCs w:val="22"/>
          <w:lang w:val="en-GB"/>
        </w:rPr>
      </w:pPr>
      <w:r w:rsidRPr="00CF33A9">
        <w:rPr>
          <w:sz w:val="22"/>
          <w:szCs w:val="22"/>
          <w:lang w:val="en-GB"/>
        </w:rPr>
        <w:t>EasyJet has announced new services from July.</w:t>
      </w:r>
      <w:r w:rsidR="00564AED" w:rsidRPr="00CF33A9">
        <w:rPr>
          <w:sz w:val="22"/>
          <w:szCs w:val="22"/>
          <w:lang w:val="en-GB"/>
        </w:rPr>
        <w:t xml:space="preserve">  Air Charter Scotland are introducing Glasgow-based executive jet</w:t>
      </w:r>
      <w:r w:rsidR="000B1B51" w:rsidRPr="00CF33A9">
        <w:rPr>
          <w:sz w:val="22"/>
          <w:szCs w:val="22"/>
          <w:lang w:val="en-GB"/>
        </w:rPr>
        <w:t xml:space="preserve"> (8 seater)</w:t>
      </w:r>
      <w:r w:rsidR="00564AED" w:rsidRPr="00CF33A9">
        <w:rPr>
          <w:sz w:val="22"/>
          <w:szCs w:val="22"/>
          <w:lang w:val="en-GB"/>
        </w:rPr>
        <w:t xml:space="preserve">.  All airlines are still waiting for a date to start up again </w:t>
      </w:r>
      <w:r w:rsidR="003F29CE" w:rsidRPr="00CF33A9">
        <w:rPr>
          <w:sz w:val="22"/>
          <w:szCs w:val="22"/>
          <w:lang w:val="en-GB"/>
        </w:rPr>
        <w:t>in Scotland</w:t>
      </w:r>
      <w:r w:rsidR="00564AED" w:rsidRPr="00CF33A9">
        <w:rPr>
          <w:sz w:val="22"/>
          <w:szCs w:val="22"/>
          <w:lang w:val="en-GB"/>
        </w:rPr>
        <w:t xml:space="preserve">.  </w:t>
      </w:r>
    </w:p>
    <w:p w14:paraId="0BC74DC7" w14:textId="77777777" w:rsidR="00564AED" w:rsidRPr="00CF33A9" w:rsidRDefault="00564AED" w:rsidP="008D668C">
      <w:pPr>
        <w:jc w:val="both"/>
        <w:outlineLvl w:val="0"/>
        <w:rPr>
          <w:sz w:val="22"/>
          <w:szCs w:val="22"/>
          <w:lang w:val="en-GB"/>
        </w:rPr>
      </w:pPr>
    </w:p>
    <w:p w14:paraId="77FF7998" w14:textId="5CF8B17F" w:rsidR="00564AED" w:rsidRPr="00CF33A9" w:rsidRDefault="00564AED" w:rsidP="008D668C">
      <w:pPr>
        <w:jc w:val="both"/>
        <w:outlineLvl w:val="0"/>
        <w:rPr>
          <w:sz w:val="22"/>
          <w:szCs w:val="22"/>
          <w:lang w:val="en-GB"/>
        </w:rPr>
      </w:pPr>
      <w:r w:rsidRPr="00CF33A9">
        <w:rPr>
          <w:sz w:val="22"/>
          <w:szCs w:val="22"/>
          <w:lang w:val="en-GB"/>
        </w:rPr>
        <w:t xml:space="preserve">With </w:t>
      </w:r>
      <w:r w:rsidR="003F29CE" w:rsidRPr="00CF33A9">
        <w:rPr>
          <w:sz w:val="22"/>
          <w:szCs w:val="22"/>
          <w:lang w:val="en-GB"/>
        </w:rPr>
        <w:t xml:space="preserve">reduced flights bird numbers have </w:t>
      </w:r>
      <w:r w:rsidRPr="00CF33A9">
        <w:rPr>
          <w:sz w:val="22"/>
          <w:szCs w:val="22"/>
          <w:lang w:val="en-GB"/>
        </w:rPr>
        <w:t>increased significantly</w:t>
      </w:r>
      <w:r w:rsidR="003F29CE" w:rsidRPr="00CF33A9">
        <w:rPr>
          <w:sz w:val="22"/>
          <w:szCs w:val="22"/>
          <w:lang w:val="en-GB"/>
        </w:rPr>
        <w:t xml:space="preserve">.  Many are nesting and this </w:t>
      </w:r>
      <w:r w:rsidRPr="00CF33A9">
        <w:rPr>
          <w:sz w:val="22"/>
          <w:szCs w:val="22"/>
          <w:lang w:val="en-GB"/>
        </w:rPr>
        <w:t xml:space="preserve">will give challenges in the future.  </w:t>
      </w:r>
      <w:r w:rsidR="00CF33A9" w:rsidRPr="00CF33A9">
        <w:rPr>
          <w:sz w:val="22"/>
          <w:szCs w:val="22"/>
          <w:lang w:val="en-GB"/>
        </w:rPr>
        <w:t>The airport</w:t>
      </w:r>
      <w:r w:rsidRPr="00CF33A9">
        <w:rPr>
          <w:sz w:val="22"/>
          <w:szCs w:val="22"/>
          <w:lang w:val="en-GB"/>
        </w:rPr>
        <w:t xml:space="preserve"> </w:t>
      </w:r>
      <w:r w:rsidR="00CF33A9">
        <w:rPr>
          <w:sz w:val="22"/>
          <w:szCs w:val="22"/>
          <w:lang w:val="en-GB"/>
        </w:rPr>
        <w:t>is</w:t>
      </w:r>
      <w:r w:rsidRPr="00CF33A9">
        <w:rPr>
          <w:sz w:val="22"/>
          <w:szCs w:val="22"/>
          <w:lang w:val="en-GB"/>
        </w:rPr>
        <w:t xml:space="preserve"> working with Renfrewshire Council on this.</w:t>
      </w:r>
    </w:p>
    <w:p w14:paraId="1EE8C62A" w14:textId="77777777" w:rsidR="00564AED" w:rsidRPr="00CF33A9" w:rsidRDefault="00564AED" w:rsidP="008D668C">
      <w:pPr>
        <w:jc w:val="both"/>
        <w:outlineLvl w:val="0"/>
        <w:rPr>
          <w:sz w:val="22"/>
          <w:szCs w:val="22"/>
          <w:lang w:val="en-GB"/>
        </w:rPr>
      </w:pPr>
    </w:p>
    <w:p w14:paraId="6306FC2B" w14:textId="55091D59" w:rsidR="00564AED" w:rsidRPr="00CF33A9" w:rsidRDefault="00CF33A9" w:rsidP="008D668C">
      <w:pPr>
        <w:jc w:val="both"/>
        <w:outlineLvl w:val="0"/>
        <w:rPr>
          <w:sz w:val="22"/>
          <w:szCs w:val="22"/>
          <w:lang w:val="en-GB"/>
        </w:rPr>
      </w:pPr>
      <w:r w:rsidRPr="00CF33A9">
        <w:rPr>
          <w:sz w:val="22"/>
          <w:szCs w:val="22"/>
          <w:lang w:val="en-GB"/>
        </w:rPr>
        <w:t>The airport</w:t>
      </w:r>
      <w:r w:rsidR="00564AED" w:rsidRPr="00CF33A9">
        <w:rPr>
          <w:sz w:val="22"/>
          <w:szCs w:val="22"/>
          <w:lang w:val="en-GB"/>
        </w:rPr>
        <w:t xml:space="preserve"> </w:t>
      </w:r>
      <w:r>
        <w:rPr>
          <w:sz w:val="22"/>
          <w:szCs w:val="22"/>
          <w:lang w:val="en-GB"/>
        </w:rPr>
        <w:t>is</w:t>
      </w:r>
      <w:r w:rsidR="00564AED" w:rsidRPr="00CF33A9">
        <w:rPr>
          <w:sz w:val="22"/>
          <w:szCs w:val="22"/>
          <w:lang w:val="en-GB"/>
        </w:rPr>
        <w:t xml:space="preserve"> continuing to work with local councils on noise.  </w:t>
      </w:r>
    </w:p>
    <w:p w14:paraId="1E04DF54" w14:textId="77777777" w:rsidR="00824FBF" w:rsidRPr="00CF33A9" w:rsidRDefault="00824FBF" w:rsidP="008D668C">
      <w:pPr>
        <w:jc w:val="both"/>
        <w:outlineLvl w:val="0"/>
        <w:rPr>
          <w:sz w:val="22"/>
          <w:szCs w:val="22"/>
          <w:lang w:val="en-GB"/>
        </w:rPr>
      </w:pPr>
    </w:p>
    <w:p w14:paraId="39413103" w14:textId="2EBF5860" w:rsidR="00273DC5" w:rsidRPr="00CF33A9" w:rsidRDefault="00CF33A9" w:rsidP="008D668C">
      <w:pPr>
        <w:jc w:val="both"/>
        <w:outlineLvl w:val="0"/>
        <w:rPr>
          <w:sz w:val="22"/>
          <w:szCs w:val="22"/>
          <w:lang w:val="en-GB"/>
        </w:rPr>
      </w:pPr>
      <w:r w:rsidRPr="00CF33A9">
        <w:rPr>
          <w:sz w:val="22"/>
          <w:szCs w:val="22"/>
          <w:lang w:val="en-GB"/>
        </w:rPr>
        <w:t>There was a question</w:t>
      </w:r>
      <w:r w:rsidR="00273DC5" w:rsidRPr="00CF33A9">
        <w:rPr>
          <w:sz w:val="22"/>
          <w:szCs w:val="22"/>
          <w:lang w:val="en-GB"/>
        </w:rPr>
        <w:t xml:space="preserve"> on the possible introduction of duty-free stores on arrival.  </w:t>
      </w:r>
      <w:r w:rsidRPr="00CF33A9">
        <w:rPr>
          <w:sz w:val="22"/>
          <w:szCs w:val="22"/>
          <w:lang w:val="en-GB"/>
        </w:rPr>
        <w:t xml:space="preserve">It was reported </w:t>
      </w:r>
      <w:r w:rsidR="00273DC5" w:rsidRPr="00CF33A9">
        <w:rPr>
          <w:sz w:val="22"/>
          <w:szCs w:val="22"/>
          <w:lang w:val="en-GB"/>
        </w:rPr>
        <w:t xml:space="preserve">this is being considered by the </w:t>
      </w:r>
      <w:r w:rsidRPr="00CF33A9">
        <w:rPr>
          <w:sz w:val="22"/>
          <w:szCs w:val="22"/>
          <w:lang w:val="en-GB"/>
        </w:rPr>
        <w:t>Government,</w:t>
      </w:r>
      <w:r w:rsidR="00273DC5" w:rsidRPr="00CF33A9">
        <w:rPr>
          <w:sz w:val="22"/>
          <w:szCs w:val="22"/>
          <w:lang w:val="en-GB"/>
        </w:rPr>
        <w:t xml:space="preserve"> but no decision has been made yet.</w:t>
      </w:r>
    </w:p>
    <w:p w14:paraId="1502167C" w14:textId="77777777" w:rsidR="00273DC5" w:rsidRPr="00CF33A9" w:rsidRDefault="00273DC5" w:rsidP="008D668C">
      <w:pPr>
        <w:jc w:val="both"/>
        <w:outlineLvl w:val="0"/>
        <w:rPr>
          <w:b/>
          <w:sz w:val="22"/>
          <w:szCs w:val="22"/>
          <w:lang w:val="en-GB"/>
        </w:rPr>
      </w:pPr>
    </w:p>
    <w:p w14:paraId="0C255716" w14:textId="77777777" w:rsidR="00273DC5" w:rsidRPr="00CF33A9" w:rsidRDefault="00273DC5" w:rsidP="008D668C">
      <w:pPr>
        <w:jc w:val="both"/>
        <w:outlineLvl w:val="0"/>
        <w:rPr>
          <w:b/>
          <w:sz w:val="22"/>
          <w:szCs w:val="22"/>
          <w:lang w:val="en-GB"/>
        </w:rPr>
      </w:pPr>
      <w:r w:rsidRPr="00CF33A9">
        <w:rPr>
          <w:b/>
          <w:sz w:val="22"/>
          <w:szCs w:val="22"/>
          <w:lang w:val="en-GB"/>
        </w:rPr>
        <w:t>Matters arising</w:t>
      </w:r>
    </w:p>
    <w:p w14:paraId="51BFACF4" w14:textId="550BE695" w:rsidR="00E86097" w:rsidRPr="00CF33A9" w:rsidRDefault="00E86097" w:rsidP="008D668C">
      <w:pPr>
        <w:jc w:val="both"/>
        <w:outlineLvl w:val="0"/>
        <w:rPr>
          <w:sz w:val="22"/>
          <w:szCs w:val="22"/>
          <w:lang w:val="en-GB"/>
        </w:rPr>
      </w:pPr>
    </w:p>
    <w:p w14:paraId="4499B2D4" w14:textId="271BE5B5" w:rsidR="00CF33A9" w:rsidRPr="00CF33A9" w:rsidRDefault="00CF33A9" w:rsidP="008D668C">
      <w:pPr>
        <w:jc w:val="both"/>
        <w:outlineLvl w:val="0"/>
        <w:rPr>
          <w:sz w:val="22"/>
          <w:szCs w:val="22"/>
          <w:lang w:val="en-GB"/>
        </w:rPr>
      </w:pPr>
      <w:r w:rsidRPr="00CF33A9">
        <w:rPr>
          <w:sz w:val="22"/>
          <w:szCs w:val="22"/>
          <w:lang w:val="en-GB"/>
        </w:rPr>
        <w:t>There was a very useful discussion on the procedure of the Committee and representation on it. It was noted that all affected local authorities were now represented on the Committee and that the membership was always kept under review. It was noted that a membership which more represented the diverse nature of airport users was a desirable target for the future and it was agreed that the Chairman would take this forward insofar as possible.</w:t>
      </w:r>
    </w:p>
    <w:p w14:paraId="415AE090" w14:textId="77777777" w:rsidR="00A449B9" w:rsidRPr="00CF33A9" w:rsidRDefault="00A449B9" w:rsidP="008D668C">
      <w:pPr>
        <w:jc w:val="both"/>
        <w:outlineLvl w:val="0"/>
        <w:rPr>
          <w:sz w:val="22"/>
          <w:szCs w:val="22"/>
          <w:lang w:val="en-GB"/>
        </w:rPr>
      </w:pPr>
    </w:p>
    <w:p w14:paraId="2F772E0E" w14:textId="77777777" w:rsidR="0065506F" w:rsidRPr="00CF33A9" w:rsidRDefault="0065506F" w:rsidP="0065506F">
      <w:pPr>
        <w:tabs>
          <w:tab w:val="left" w:pos="7440"/>
        </w:tabs>
        <w:jc w:val="both"/>
        <w:outlineLvl w:val="0"/>
        <w:rPr>
          <w:b/>
          <w:sz w:val="22"/>
          <w:szCs w:val="22"/>
          <w:lang w:val="en-GB"/>
        </w:rPr>
      </w:pPr>
      <w:r w:rsidRPr="00CF33A9">
        <w:rPr>
          <w:b/>
          <w:sz w:val="22"/>
          <w:szCs w:val="22"/>
          <w:lang w:val="en-GB"/>
        </w:rPr>
        <w:t>Date of Next Meeting</w:t>
      </w:r>
      <w:r w:rsidRPr="00CF33A9">
        <w:rPr>
          <w:b/>
          <w:sz w:val="22"/>
          <w:szCs w:val="22"/>
          <w:lang w:val="en-GB"/>
        </w:rPr>
        <w:tab/>
      </w:r>
    </w:p>
    <w:p w14:paraId="0A2EAD93" w14:textId="77777777" w:rsidR="006510A3" w:rsidRPr="00CF33A9" w:rsidRDefault="0065506F" w:rsidP="00016E5B">
      <w:pPr>
        <w:tabs>
          <w:tab w:val="left" w:pos="2268"/>
        </w:tabs>
        <w:jc w:val="both"/>
        <w:outlineLvl w:val="0"/>
        <w:rPr>
          <w:sz w:val="22"/>
          <w:szCs w:val="22"/>
          <w:lang w:val="en-GB"/>
        </w:rPr>
      </w:pPr>
      <w:r w:rsidRPr="00CF33A9">
        <w:rPr>
          <w:sz w:val="22"/>
          <w:szCs w:val="22"/>
          <w:lang w:val="en-GB"/>
        </w:rPr>
        <w:t xml:space="preserve">The next meeting is on Monday 19 </w:t>
      </w:r>
      <w:r w:rsidR="00016E5B" w:rsidRPr="00CF33A9">
        <w:rPr>
          <w:sz w:val="22"/>
          <w:szCs w:val="22"/>
          <w:lang w:val="en-GB"/>
        </w:rPr>
        <w:t xml:space="preserve">July.  </w:t>
      </w:r>
    </w:p>
    <w:p w14:paraId="3BC595C0" w14:textId="77777777" w:rsidR="00016E5B" w:rsidRPr="00CF33A9" w:rsidRDefault="00016E5B" w:rsidP="00016E5B">
      <w:pPr>
        <w:tabs>
          <w:tab w:val="left" w:pos="2268"/>
        </w:tabs>
        <w:jc w:val="both"/>
        <w:outlineLvl w:val="0"/>
        <w:rPr>
          <w:sz w:val="22"/>
          <w:szCs w:val="22"/>
          <w:lang w:val="en-GB"/>
        </w:rPr>
      </w:pPr>
    </w:p>
    <w:p w14:paraId="1576989E" w14:textId="77777777" w:rsidR="00237E81" w:rsidRPr="00CF33A9" w:rsidRDefault="00237E81" w:rsidP="008D668C">
      <w:pPr>
        <w:jc w:val="both"/>
        <w:outlineLvl w:val="0"/>
        <w:rPr>
          <w:sz w:val="22"/>
          <w:szCs w:val="22"/>
          <w:lang w:val="en-GB"/>
        </w:rPr>
      </w:pPr>
    </w:p>
    <w:p w14:paraId="01C9A0F8" w14:textId="77777777" w:rsidR="00C110CD" w:rsidRPr="00CF33A9" w:rsidRDefault="00C110CD" w:rsidP="008D668C">
      <w:pPr>
        <w:jc w:val="both"/>
        <w:outlineLvl w:val="0"/>
        <w:rPr>
          <w:sz w:val="22"/>
          <w:szCs w:val="22"/>
          <w:lang w:val="en-GB"/>
        </w:rPr>
      </w:pPr>
    </w:p>
    <w:p w14:paraId="2F310D15" w14:textId="77777777" w:rsidR="00660D0D" w:rsidRPr="00CF33A9" w:rsidRDefault="00660D0D">
      <w:pPr>
        <w:rPr>
          <w:sz w:val="22"/>
          <w:szCs w:val="22"/>
        </w:rPr>
      </w:pPr>
    </w:p>
    <w:sectPr w:rsidR="00660D0D" w:rsidRPr="00CF33A9" w:rsidSect="00644F83">
      <w:headerReference w:type="even" r:id="rId7"/>
      <w:headerReference w:type="default" r:id="rId8"/>
      <w:footerReference w:type="default" r:id="rId9"/>
      <w:pgSz w:w="12240" w:h="15840" w:code="1"/>
      <w:pgMar w:top="567" w:right="1797" w:bottom="284"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611C2" w14:textId="77777777" w:rsidR="00644B17" w:rsidRDefault="00644B17">
      <w:r>
        <w:separator/>
      </w:r>
    </w:p>
  </w:endnote>
  <w:endnote w:type="continuationSeparator" w:id="0">
    <w:p w14:paraId="14928CB0" w14:textId="77777777" w:rsidR="00644B17" w:rsidRDefault="00644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7033" w14:textId="77777777" w:rsidR="006E5EBA" w:rsidRDefault="002A6A40" w:rsidP="006E5EB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E24E1" w14:textId="77777777" w:rsidR="00644B17" w:rsidRDefault="00644B17">
      <w:r>
        <w:separator/>
      </w:r>
    </w:p>
  </w:footnote>
  <w:footnote w:type="continuationSeparator" w:id="0">
    <w:p w14:paraId="231832B6" w14:textId="77777777" w:rsidR="00644B17" w:rsidRDefault="00644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5BE21" w14:textId="77777777" w:rsidR="006E5EBA" w:rsidRDefault="008577A2"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6BBD71" w14:textId="77777777" w:rsidR="006E5EBA" w:rsidRDefault="002A6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14E38" w14:textId="77777777" w:rsidR="006E5EBA" w:rsidRDefault="008577A2" w:rsidP="006E5EB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F29CE">
      <w:rPr>
        <w:rStyle w:val="PageNumber"/>
        <w:noProof/>
      </w:rPr>
      <w:t>4</w:t>
    </w:r>
    <w:r>
      <w:rPr>
        <w:rStyle w:val="PageNumber"/>
      </w:rPr>
      <w:fldChar w:fldCharType="end"/>
    </w:r>
  </w:p>
  <w:p w14:paraId="6AE27D54" w14:textId="77777777" w:rsidR="006E5EBA" w:rsidRDefault="002A6A40" w:rsidP="006E5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3B6BE9"/>
    <w:multiLevelType w:val="hybridMultilevel"/>
    <w:tmpl w:val="1466D752"/>
    <w:lvl w:ilvl="0" w:tplc="0A1C170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2805E4"/>
    <w:multiLevelType w:val="hybridMultilevel"/>
    <w:tmpl w:val="837CD19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sLQ0sTA3NzYzMzVQ0lEKTi0uzszPAykwrAUA6KVv1SwAAAA="/>
  </w:docVars>
  <w:rsids>
    <w:rsidRoot w:val="00FF16A0"/>
    <w:rsid w:val="00010B1E"/>
    <w:rsid w:val="00016D72"/>
    <w:rsid w:val="00016E5B"/>
    <w:rsid w:val="00017C0B"/>
    <w:rsid w:val="00030CD4"/>
    <w:rsid w:val="000443E9"/>
    <w:rsid w:val="000610A6"/>
    <w:rsid w:val="00084BAC"/>
    <w:rsid w:val="0009563D"/>
    <w:rsid w:val="000A475F"/>
    <w:rsid w:val="000A5CE3"/>
    <w:rsid w:val="000B1B51"/>
    <w:rsid w:val="000B2334"/>
    <w:rsid w:val="000B5E76"/>
    <w:rsid w:val="001357E5"/>
    <w:rsid w:val="001553D2"/>
    <w:rsid w:val="00171822"/>
    <w:rsid w:val="00185654"/>
    <w:rsid w:val="00191AF0"/>
    <w:rsid w:val="001C5655"/>
    <w:rsid w:val="001C6FDA"/>
    <w:rsid w:val="001D351A"/>
    <w:rsid w:val="001D59ED"/>
    <w:rsid w:val="001D6E99"/>
    <w:rsid w:val="001F36AC"/>
    <w:rsid w:val="002107D7"/>
    <w:rsid w:val="002319CC"/>
    <w:rsid w:val="0023457F"/>
    <w:rsid w:val="00237E81"/>
    <w:rsid w:val="00243BA3"/>
    <w:rsid w:val="00244218"/>
    <w:rsid w:val="00273DC5"/>
    <w:rsid w:val="00280844"/>
    <w:rsid w:val="0028757F"/>
    <w:rsid w:val="00295379"/>
    <w:rsid w:val="002A6A40"/>
    <w:rsid w:val="002B0A53"/>
    <w:rsid w:val="002B12A2"/>
    <w:rsid w:val="002C25EA"/>
    <w:rsid w:val="002C6AF5"/>
    <w:rsid w:val="002D2742"/>
    <w:rsid w:val="002D4168"/>
    <w:rsid w:val="002E5E09"/>
    <w:rsid w:val="00300C5A"/>
    <w:rsid w:val="0031138B"/>
    <w:rsid w:val="0032179F"/>
    <w:rsid w:val="00324C39"/>
    <w:rsid w:val="00345362"/>
    <w:rsid w:val="00346B2A"/>
    <w:rsid w:val="00355F7B"/>
    <w:rsid w:val="00361CE1"/>
    <w:rsid w:val="00371476"/>
    <w:rsid w:val="00375E39"/>
    <w:rsid w:val="003848FC"/>
    <w:rsid w:val="00386812"/>
    <w:rsid w:val="00390FCC"/>
    <w:rsid w:val="003A17FE"/>
    <w:rsid w:val="003A1C1C"/>
    <w:rsid w:val="003A5873"/>
    <w:rsid w:val="003A6AB8"/>
    <w:rsid w:val="003D227F"/>
    <w:rsid w:val="003F29CE"/>
    <w:rsid w:val="003F4966"/>
    <w:rsid w:val="0040324A"/>
    <w:rsid w:val="0043633A"/>
    <w:rsid w:val="0044046A"/>
    <w:rsid w:val="004448E8"/>
    <w:rsid w:val="00445DAE"/>
    <w:rsid w:val="00466A63"/>
    <w:rsid w:val="00481115"/>
    <w:rsid w:val="004901A8"/>
    <w:rsid w:val="004A6DBD"/>
    <w:rsid w:val="004C002D"/>
    <w:rsid w:val="004C41C4"/>
    <w:rsid w:val="004D47AA"/>
    <w:rsid w:val="004D55F2"/>
    <w:rsid w:val="004E37AF"/>
    <w:rsid w:val="004E3C31"/>
    <w:rsid w:val="004E5863"/>
    <w:rsid w:val="0050406D"/>
    <w:rsid w:val="00532F30"/>
    <w:rsid w:val="00542601"/>
    <w:rsid w:val="005531A3"/>
    <w:rsid w:val="00562FED"/>
    <w:rsid w:val="005643CC"/>
    <w:rsid w:val="00564AED"/>
    <w:rsid w:val="00566BFA"/>
    <w:rsid w:val="005842A1"/>
    <w:rsid w:val="00596E08"/>
    <w:rsid w:val="005A6CE9"/>
    <w:rsid w:val="005B0C33"/>
    <w:rsid w:val="005E1D45"/>
    <w:rsid w:val="005F3BE8"/>
    <w:rsid w:val="00607A95"/>
    <w:rsid w:val="00610496"/>
    <w:rsid w:val="00633071"/>
    <w:rsid w:val="00634968"/>
    <w:rsid w:val="00644B17"/>
    <w:rsid w:val="006479FA"/>
    <w:rsid w:val="006510A3"/>
    <w:rsid w:val="0065506F"/>
    <w:rsid w:val="00660D0D"/>
    <w:rsid w:val="00667248"/>
    <w:rsid w:val="006703AF"/>
    <w:rsid w:val="00672673"/>
    <w:rsid w:val="006748EA"/>
    <w:rsid w:val="006808C6"/>
    <w:rsid w:val="006818FD"/>
    <w:rsid w:val="00684129"/>
    <w:rsid w:val="006A019A"/>
    <w:rsid w:val="006A724A"/>
    <w:rsid w:val="006B03DF"/>
    <w:rsid w:val="006B4F1C"/>
    <w:rsid w:val="006B70B6"/>
    <w:rsid w:val="006C5E41"/>
    <w:rsid w:val="006F0F6C"/>
    <w:rsid w:val="006F352E"/>
    <w:rsid w:val="006F4804"/>
    <w:rsid w:val="007074C7"/>
    <w:rsid w:val="00712573"/>
    <w:rsid w:val="00716966"/>
    <w:rsid w:val="00717C9A"/>
    <w:rsid w:val="00736950"/>
    <w:rsid w:val="007523D1"/>
    <w:rsid w:val="007741C7"/>
    <w:rsid w:val="00780C08"/>
    <w:rsid w:val="007A1260"/>
    <w:rsid w:val="007B5FA4"/>
    <w:rsid w:val="007F0680"/>
    <w:rsid w:val="00801DE5"/>
    <w:rsid w:val="0081013E"/>
    <w:rsid w:val="00811E3D"/>
    <w:rsid w:val="008228C9"/>
    <w:rsid w:val="00823D4E"/>
    <w:rsid w:val="00824FBF"/>
    <w:rsid w:val="00830EBC"/>
    <w:rsid w:val="00842AC8"/>
    <w:rsid w:val="008514FA"/>
    <w:rsid w:val="00854188"/>
    <w:rsid w:val="008573F1"/>
    <w:rsid w:val="008577A2"/>
    <w:rsid w:val="00885066"/>
    <w:rsid w:val="008907CB"/>
    <w:rsid w:val="00895E19"/>
    <w:rsid w:val="008B0A5D"/>
    <w:rsid w:val="008B20E7"/>
    <w:rsid w:val="008C0A84"/>
    <w:rsid w:val="008D668C"/>
    <w:rsid w:val="008F0F1A"/>
    <w:rsid w:val="008F3F09"/>
    <w:rsid w:val="00931CEA"/>
    <w:rsid w:val="009461FE"/>
    <w:rsid w:val="0095280C"/>
    <w:rsid w:val="009670BF"/>
    <w:rsid w:val="0098739F"/>
    <w:rsid w:val="009A3F94"/>
    <w:rsid w:val="009A5770"/>
    <w:rsid w:val="009B5A40"/>
    <w:rsid w:val="009C2BC9"/>
    <w:rsid w:val="009C5AAF"/>
    <w:rsid w:val="009D3E75"/>
    <w:rsid w:val="009D41A8"/>
    <w:rsid w:val="009D4B74"/>
    <w:rsid w:val="009E3227"/>
    <w:rsid w:val="009F6D0B"/>
    <w:rsid w:val="00A03752"/>
    <w:rsid w:val="00A136EE"/>
    <w:rsid w:val="00A30B11"/>
    <w:rsid w:val="00A449B9"/>
    <w:rsid w:val="00A64D73"/>
    <w:rsid w:val="00A663F2"/>
    <w:rsid w:val="00A76EBA"/>
    <w:rsid w:val="00A83B8A"/>
    <w:rsid w:val="00A873AE"/>
    <w:rsid w:val="00A96561"/>
    <w:rsid w:val="00AB56CA"/>
    <w:rsid w:val="00AC1DB6"/>
    <w:rsid w:val="00AC5BDE"/>
    <w:rsid w:val="00AD6FB0"/>
    <w:rsid w:val="00AD7652"/>
    <w:rsid w:val="00AE34CC"/>
    <w:rsid w:val="00B24A02"/>
    <w:rsid w:val="00B34DB7"/>
    <w:rsid w:val="00B706FC"/>
    <w:rsid w:val="00B71C4C"/>
    <w:rsid w:val="00B81B88"/>
    <w:rsid w:val="00BA28A2"/>
    <w:rsid w:val="00BA300C"/>
    <w:rsid w:val="00BB405F"/>
    <w:rsid w:val="00BB7A8F"/>
    <w:rsid w:val="00BC0CC2"/>
    <w:rsid w:val="00BC3D08"/>
    <w:rsid w:val="00BD0527"/>
    <w:rsid w:val="00C02C0F"/>
    <w:rsid w:val="00C110CD"/>
    <w:rsid w:val="00C11E1E"/>
    <w:rsid w:val="00C63149"/>
    <w:rsid w:val="00C6547E"/>
    <w:rsid w:val="00C761B9"/>
    <w:rsid w:val="00C82A30"/>
    <w:rsid w:val="00C82E4E"/>
    <w:rsid w:val="00CA09CC"/>
    <w:rsid w:val="00CB1AAE"/>
    <w:rsid w:val="00CC3CA0"/>
    <w:rsid w:val="00CD4DD8"/>
    <w:rsid w:val="00CF2B2B"/>
    <w:rsid w:val="00CF33A9"/>
    <w:rsid w:val="00CF73B4"/>
    <w:rsid w:val="00D05C95"/>
    <w:rsid w:val="00D26ED2"/>
    <w:rsid w:val="00D30A35"/>
    <w:rsid w:val="00D55DCD"/>
    <w:rsid w:val="00D649AE"/>
    <w:rsid w:val="00D70730"/>
    <w:rsid w:val="00D74342"/>
    <w:rsid w:val="00D923F4"/>
    <w:rsid w:val="00D97788"/>
    <w:rsid w:val="00D97873"/>
    <w:rsid w:val="00DA4782"/>
    <w:rsid w:val="00DA4C27"/>
    <w:rsid w:val="00DA79DE"/>
    <w:rsid w:val="00DB1B6A"/>
    <w:rsid w:val="00DC4AEA"/>
    <w:rsid w:val="00DD15C1"/>
    <w:rsid w:val="00DE434A"/>
    <w:rsid w:val="00E00090"/>
    <w:rsid w:val="00E17F7E"/>
    <w:rsid w:val="00E34706"/>
    <w:rsid w:val="00E3550F"/>
    <w:rsid w:val="00E37B45"/>
    <w:rsid w:val="00E37C56"/>
    <w:rsid w:val="00E43253"/>
    <w:rsid w:val="00E43CC4"/>
    <w:rsid w:val="00E56A4D"/>
    <w:rsid w:val="00E73D05"/>
    <w:rsid w:val="00E74586"/>
    <w:rsid w:val="00E86097"/>
    <w:rsid w:val="00EA1A6A"/>
    <w:rsid w:val="00EC2E30"/>
    <w:rsid w:val="00ED0732"/>
    <w:rsid w:val="00ED4E27"/>
    <w:rsid w:val="00EE35DA"/>
    <w:rsid w:val="00EE691B"/>
    <w:rsid w:val="00F0193E"/>
    <w:rsid w:val="00F02ED2"/>
    <w:rsid w:val="00F14F9E"/>
    <w:rsid w:val="00F155D9"/>
    <w:rsid w:val="00F22F43"/>
    <w:rsid w:val="00F3031A"/>
    <w:rsid w:val="00F34A5C"/>
    <w:rsid w:val="00F57F0D"/>
    <w:rsid w:val="00F765CE"/>
    <w:rsid w:val="00F95CC1"/>
    <w:rsid w:val="00F97113"/>
    <w:rsid w:val="00FB0853"/>
    <w:rsid w:val="00FB271F"/>
    <w:rsid w:val="00FB742B"/>
    <w:rsid w:val="00FC0629"/>
    <w:rsid w:val="00FC2178"/>
    <w:rsid w:val="00FD074A"/>
    <w:rsid w:val="00FD4EA4"/>
    <w:rsid w:val="00FD6748"/>
    <w:rsid w:val="00FF16A0"/>
    <w:rsid w:val="00FF77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C9919"/>
  <w15:chartTrackingRefBased/>
  <w15:docId w15:val="{C4F18A4E-0F03-4CCC-97A6-33615F2B6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6A0"/>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F16A0"/>
    <w:pPr>
      <w:tabs>
        <w:tab w:val="center" w:pos="4320"/>
        <w:tab w:val="right" w:pos="8640"/>
      </w:tabs>
    </w:pPr>
  </w:style>
  <w:style w:type="character" w:customStyle="1" w:styleId="HeaderChar">
    <w:name w:val="Header Char"/>
    <w:basedOn w:val="DefaultParagraphFont"/>
    <w:link w:val="Header"/>
    <w:rsid w:val="00FF16A0"/>
    <w:rPr>
      <w:rFonts w:ascii="Times New Roman" w:eastAsia="Times New Roman" w:hAnsi="Times New Roman" w:cs="Times New Roman"/>
      <w:sz w:val="24"/>
      <w:szCs w:val="24"/>
      <w:lang w:val="en-US"/>
    </w:rPr>
  </w:style>
  <w:style w:type="character" w:styleId="PageNumber">
    <w:name w:val="page number"/>
    <w:basedOn w:val="DefaultParagraphFont"/>
    <w:rsid w:val="00FF16A0"/>
  </w:style>
  <w:style w:type="paragraph" w:styleId="Footer">
    <w:name w:val="footer"/>
    <w:basedOn w:val="Normal"/>
    <w:link w:val="FooterChar"/>
    <w:rsid w:val="00FF16A0"/>
    <w:pPr>
      <w:tabs>
        <w:tab w:val="center" w:pos="4513"/>
        <w:tab w:val="right" w:pos="9026"/>
      </w:tabs>
    </w:pPr>
  </w:style>
  <w:style w:type="character" w:customStyle="1" w:styleId="FooterChar">
    <w:name w:val="Footer Char"/>
    <w:basedOn w:val="DefaultParagraphFont"/>
    <w:link w:val="Footer"/>
    <w:rsid w:val="00FF16A0"/>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E5863"/>
    <w:pPr>
      <w:ind w:left="720"/>
      <w:contextualSpacing/>
    </w:pPr>
  </w:style>
  <w:style w:type="character" w:styleId="Emphasis">
    <w:name w:val="Emphasis"/>
    <w:basedOn w:val="DefaultParagraphFont"/>
    <w:uiPriority w:val="20"/>
    <w:qFormat/>
    <w:rsid w:val="00A449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79</Words>
  <Characters>1883</Characters>
  <Application>Microsoft Office Word</Application>
  <DocSecurity>0</DocSecurity>
  <Lines>58</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tewart</dc:creator>
  <cp:keywords/>
  <dc:description/>
  <cp:lastModifiedBy>David Flint</cp:lastModifiedBy>
  <cp:revision>4</cp:revision>
  <cp:lastPrinted>2019-04-25T08:15:00Z</cp:lastPrinted>
  <dcterms:created xsi:type="dcterms:W3CDTF">2021-05-13T20:17:00Z</dcterms:created>
  <dcterms:modified xsi:type="dcterms:W3CDTF">2021-10-25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096bad08-1909-4581-8b24-2bb6f4a99d98</vt:lpwstr>
  </property>
</Properties>
</file>